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B31D7" w14:textId="2BA32A4B" w:rsidR="007A2C45" w:rsidRDefault="000907A1" w:rsidP="00752D27">
      <w:pPr>
        <w:jc w:val="center"/>
        <w:rPr>
          <w:rFonts w:ascii="Times New Roman" w:hAnsi="Times New Roman" w:cs="Times New Roman"/>
          <w:sz w:val="24"/>
          <w:szCs w:val="24"/>
        </w:rPr>
      </w:pPr>
      <w:r>
        <w:rPr>
          <w:rFonts w:ascii="Times New Roman" w:hAnsi="Times New Roman" w:cs="Times New Roman"/>
          <w:sz w:val="24"/>
          <w:szCs w:val="24"/>
        </w:rPr>
        <w:t>March 31, 2021</w:t>
      </w:r>
    </w:p>
    <w:p w14:paraId="4B056C11" w14:textId="76747EA3"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330C990B" w14:textId="346F7261"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46B13">
        <w:rPr>
          <w:rFonts w:ascii="Times New Roman" w:hAnsi="Times New Roman" w:cs="Times New Roman"/>
          <w:sz w:val="24"/>
          <w:szCs w:val="24"/>
        </w:rPr>
        <w:t>September 30, 2020</w:t>
      </w:r>
      <w:r w:rsidR="00977F88">
        <w:rPr>
          <w:rFonts w:ascii="Times New Roman" w:hAnsi="Times New Roman" w:cs="Times New Roman"/>
          <w:sz w:val="24"/>
          <w:szCs w:val="24"/>
        </w:rPr>
        <w:t xml:space="preserve"> to December 30, 2020</w:t>
      </w:r>
      <w:r w:rsidR="00AB33A2" w:rsidRPr="00FB678F">
        <w:rPr>
          <w:rFonts w:ascii="Times New Roman" w:hAnsi="Times New Roman" w:cs="Times New Roman"/>
          <w:sz w:val="24"/>
          <w:szCs w:val="24"/>
        </w:rPr>
        <w:t xml:space="preserve">. </w:t>
      </w: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3D49607E" w14:textId="430793E5" w:rsidR="007A2C45" w:rsidRDefault="007A2C45" w:rsidP="007A2C45">
      <w:pPr>
        <w:spacing w:before="120" w:after="0"/>
        <w:ind w:left="720"/>
        <w:rPr>
          <w:rFonts w:ascii="Times New Roman" w:hAnsi="Times New Roman" w:cs="Times New Roman"/>
          <w:sz w:val="24"/>
          <w:szCs w:val="24"/>
        </w:rPr>
      </w:pPr>
    </w:p>
    <w:p w14:paraId="4881C309" w14:textId="4358B5F5" w:rsidR="00D0089F" w:rsidRPr="00D0089F" w:rsidRDefault="00F90265" w:rsidP="007A2C45">
      <w:pPr>
        <w:spacing w:before="120" w:after="0"/>
        <w:rPr>
          <w:rFonts w:ascii="Times New Roman" w:hAnsi="Times New Roman" w:cs="Times New Roman"/>
          <w:sz w:val="24"/>
          <w:szCs w:val="24"/>
        </w:rPr>
      </w:pPr>
      <w:r>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2311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0907A1"/>
    <w:rsid w:val="001E25DC"/>
    <w:rsid w:val="00214483"/>
    <w:rsid w:val="003E70B6"/>
    <w:rsid w:val="00497FEB"/>
    <w:rsid w:val="00560DC3"/>
    <w:rsid w:val="00593506"/>
    <w:rsid w:val="005A2342"/>
    <w:rsid w:val="005D1D79"/>
    <w:rsid w:val="00735009"/>
    <w:rsid w:val="00752D27"/>
    <w:rsid w:val="00791BC3"/>
    <w:rsid w:val="007A2C45"/>
    <w:rsid w:val="007A3321"/>
    <w:rsid w:val="007C64D9"/>
    <w:rsid w:val="00882431"/>
    <w:rsid w:val="00977F88"/>
    <w:rsid w:val="00AB33A2"/>
    <w:rsid w:val="00B6329E"/>
    <w:rsid w:val="00D0089F"/>
    <w:rsid w:val="00EA7EEF"/>
    <w:rsid w:val="00F46B13"/>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2</cp:revision>
  <dcterms:created xsi:type="dcterms:W3CDTF">2022-04-12T16:39:00Z</dcterms:created>
  <dcterms:modified xsi:type="dcterms:W3CDTF">2022-04-12T16:39:00Z</dcterms:modified>
</cp:coreProperties>
</file>